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8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E0" w:firstRow="1" w:lastRow="1" w:firstColumn="1" w:lastColumn="0" w:noHBand="0" w:noVBand="1"/>
      </w:tblPr>
      <w:tblGrid>
        <w:gridCol w:w="3261"/>
        <w:gridCol w:w="142"/>
        <w:gridCol w:w="3197"/>
        <w:gridCol w:w="3182"/>
      </w:tblGrid>
      <w:tr w:rsidR="0078474C" w:rsidRPr="007130E8" w14:paraId="730B3477" w14:textId="77777777" w:rsidTr="00651150">
        <w:trPr>
          <w:trHeight w:val="1251"/>
        </w:trPr>
        <w:tc>
          <w:tcPr>
            <w:tcW w:w="9782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4B79CE7" w14:textId="3C4B950D" w:rsidR="0078474C" w:rsidRPr="007130E8" w:rsidRDefault="0078474C" w:rsidP="00B86EA4">
            <w:pPr>
              <w:spacing w:after="0"/>
              <w:jc w:val="center"/>
              <w:rPr>
                <w:rFonts w:ascii="Times New Roman" w:hAnsi="Times New Roman"/>
                <w:i/>
                <w:sz w:val="20"/>
                <w:szCs w:val="20"/>
                <w:lang w:val="tr-TR"/>
              </w:rPr>
            </w:pPr>
            <w:r w:rsidRPr="00BB6BA7">
              <w:rPr>
                <w:noProof/>
              </w:rPr>
              <w:pict w14:anchorId="1F9D22A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3" type="#_x0000_t75" style="width:233.25pt;height:114.75pt;visibility:visible;mso-wrap-style:square">
                  <v:imagedata r:id="rId8" o:title=""/>
                </v:shape>
              </w:pict>
            </w:r>
          </w:p>
        </w:tc>
      </w:tr>
      <w:tr w:rsidR="0078474C" w:rsidRPr="007130E8" w14:paraId="456E5764" w14:textId="77777777" w:rsidTr="0078474C">
        <w:trPr>
          <w:trHeight w:val="567"/>
        </w:trPr>
        <w:tc>
          <w:tcPr>
            <w:tcW w:w="9782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D392C88" w14:textId="7B1DF8AA" w:rsidR="0078474C" w:rsidRPr="00CD4DF7" w:rsidRDefault="0078474C" w:rsidP="00CD4DF7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8"/>
                <w:lang w:val="tr-TR"/>
              </w:rPr>
            </w:pPr>
            <w:r w:rsidRPr="00CD4DF7">
              <w:rPr>
                <w:rFonts w:ascii="Times New Roman" w:hAnsi="Times New Roman"/>
                <w:b/>
                <w:sz w:val="24"/>
                <w:szCs w:val="28"/>
                <w:lang w:val="tr-TR"/>
              </w:rPr>
              <w:t xml:space="preserve">Lisans </w:t>
            </w:r>
            <w:r>
              <w:rPr>
                <w:rFonts w:ascii="Times New Roman" w:hAnsi="Times New Roman"/>
                <w:b/>
                <w:sz w:val="24"/>
                <w:szCs w:val="28"/>
                <w:lang w:val="tr-TR"/>
              </w:rPr>
              <w:t>Tasarım</w:t>
            </w:r>
            <w:r w:rsidRPr="00CD4DF7">
              <w:rPr>
                <w:rFonts w:ascii="Times New Roman" w:hAnsi="Times New Roman"/>
                <w:b/>
                <w:sz w:val="24"/>
                <w:szCs w:val="28"/>
                <w:lang w:val="tr-TR"/>
              </w:rPr>
              <w:t xml:space="preserve"> Çalışması </w:t>
            </w:r>
            <w:r>
              <w:rPr>
                <w:rFonts w:ascii="Times New Roman" w:hAnsi="Times New Roman"/>
                <w:b/>
                <w:sz w:val="24"/>
                <w:szCs w:val="28"/>
                <w:lang w:val="tr-TR"/>
              </w:rPr>
              <w:t>Başvuru</w:t>
            </w:r>
            <w:r w:rsidRPr="00CD4DF7">
              <w:rPr>
                <w:rFonts w:ascii="Times New Roman" w:hAnsi="Times New Roman"/>
                <w:b/>
                <w:sz w:val="24"/>
                <w:szCs w:val="28"/>
                <w:lang w:val="tr-TR"/>
              </w:rPr>
              <w:t xml:space="preserve"> Formu</w:t>
            </w:r>
          </w:p>
        </w:tc>
      </w:tr>
      <w:tr w:rsidR="002B0C45" w:rsidRPr="007130E8" w14:paraId="6A0E17E2" w14:textId="77777777" w:rsidTr="00DC22C7">
        <w:trPr>
          <w:trHeight w:val="284"/>
        </w:trPr>
        <w:tc>
          <w:tcPr>
            <w:tcW w:w="9782" w:type="dxa"/>
            <w:gridSpan w:val="4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BFBFBF"/>
            <w:vAlign w:val="center"/>
          </w:tcPr>
          <w:p w14:paraId="0FE89E50" w14:textId="77777777" w:rsidR="002B0C45" w:rsidRPr="007130E8" w:rsidRDefault="002B0C45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130E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Öğrenci Bilgileri</w:t>
            </w:r>
          </w:p>
        </w:tc>
      </w:tr>
      <w:tr w:rsidR="002B0C45" w:rsidRPr="007130E8" w14:paraId="312B1FF2" w14:textId="77777777" w:rsidTr="006A0D0C">
        <w:trPr>
          <w:trHeight w:val="172"/>
        </w:trPr>
        <w:tc>
          <w:tcPr>
            <w:tcW w:w="3403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9B73B7A" w14:textId="77777777" w:rsidR="002B0C45" w:rsidRPr="007130E8" w:rsidRDefault="007866C3" w:rsidP="00F8513C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sz w:val="24"/>
                <w:szCs w:val="24"/>
                <w:lang w:val="tr-TR"/>
              </w:rPr>
              <w:t>Öğrenci Numarası</w:t>
            </w:r>
          </w:p>
        </w:tc>
        <w:tc>
          <w:tcPr>
            <w:tcW w:w="63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5719342" w14:textId="77777777" w:rsidR="002B0C45" w:rsidRPr="007130E8" w:rsidRDefault="002B0C45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7130E8" w14:paraId="4EAADE80" w14:textId="77777777" w:rsidTr="006A0D0C">
        <w:trPr>
          <w:trHeight w:val="172"/>
        </w:trPr>
        <w:tc>
          <w:tcPr>
            <w:tcW w:w="3403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E756001" w14:textId="77777777" w:rsidR="002B0C45" w:rsidRPr="007130E8" w:rsidRDefault="007866C3" w:rsidP="00F8513C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sz w:val="24"/>
                <w:szCs w:val="24"/>
                <w:lang w:val="tr-TR"/>
              </w:rPr>
              <w:t>Ad-Soyad</w:t>
            </w:r>
          </w:p>
        </w:tc>
        <w:tc>
          <w:tcPr>
            <w:tcW w:w="63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7F0DF14" w14:textId="77777777" w:rsidR="002B0C45" w:rsidRPr="007130E8" w:rsidRDefault="002B0C45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6A0D0C" w:rsidRPr="007130E8" w14:paraId="7343A69D" w14:textId="77777777" w:rsidTr="006A0D0C">
        <w:trPr>
          <w:trHeight w:val="172"/>
        </w:trPr>
        <w:tc>
          <w:tcPr>
            <w:tcW w:w="3403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C26C558" w14:textId="77777777" w:rsidR="006A0D0C" w:rsidRPr="007130E8" w:rsidRDefault="007866C3" w:rsidP="00F8513C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sz w:val="24"/>
                <w:szCs w:val="24"/>
                <w:lang w:val="tr-TR"/>
              </w:rPr>
              <w:t>Telefon</w:t>
            </w:r>
          </w:p>
        </w:tc>
        <w:tc>
          <w:tcPr>
            <w:tcW w:w="63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66D8993" w14:textId="77777777" w:rsidR="006A0D0C" w:rsidRPr="007130E8" w:rsidRDefault="006A0D0C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7866C3" w:rsidRPr="007130E8" w14:paraId="6DFA5BB1" w14:textId="77777777" w:rsidTr="006A0D0C">
        <w:trPr>
          <w:trHeight w:val="172"/>
        </w:trPr>
        <w:tc>
          <w:tcPr>
            <w:tcW w:w="3403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55BC98D" w14:textId="77087010" w:rsidR="007866C3" w:rsidRDefault="0078474C" w:rsidP="007866C3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  <w:lang w:val="tr-TR"/>
              </w:rPr>
              <w:t>E</w:t>
            </w:r>
            <w:r w:rsidR="007866C3">
              <w:rPr>
                <w:rFonts w:ascii="Times New Roman" w:hAnsi="Times New Roman"/>
                <w:sz w:val="24"/>
                <w:szCs w:val="24"/>
                <w:lang w:val="tr-TR"/>
              </w:rPr>
              <w:t>-mail</w:t>
            </w:r>
            <w:proofErr w:type="gramEnd"/>
          </w:p>
        </w:tc>
        <w:tc>
          <w:tcPr>
            <w:tcW w:w="63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D4FEB15" w14:textId="77777777" w:rsidR="007866C3" w:rsidRPr="007130E8" w:rsidRDefault="007866C3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6F2700" w:rsidRPr="007130E8" w14:paraId="18C21C51" w14:textId="77777777" w:rsidTr="006A0D0C">
        <w:trPr>
          <w:trHeight w:val="172"/>
        </w:trPr>
        <w:tc>
          <w:tcPr>
            <w:tcW w:w="3403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89C980D" w14:textId="77777777" w:rsidR="006F2700" w:rsidRDefault="006F2700" w:rsidP="007866C3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sz w:val="24"/>
                <w:szCs w:val="24"/>
                <w:lang w:val="tr-TR"/>
              </w:rPr>
              <w:t>Öğrenim Dönemi</w:t>
            </w:r>
          </w:p>
        </w:tc>
        <w:tc>
          <w:tcPr>
            <w:tcW w:w="63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A820336" w14:textId="77777777" w:rsidR="006F2700" w:rsidRPr="007130E8" w:rsidRDefault="006F2700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7130E8" w14:paraId="459A2EC3" w14:textId="77777777" w:rsidTr="00DC22C7">
        <w:trPr>
          <w:trHeight w:val="284"/>
        </w:trPr>
        <w:tc>
          <w:tcPr>
            <w:tcW w:w="9782" w:type="dxa"/>
            <w:gridSpan w:val="4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BFBFBF"/>
            <w:vAlign w:val="center"/>
          </w:tcPr>
          <w:p w14:paraId="69C4FFE7" w14:textId="77777777" w:rsidR="002B0C45" w:rsidRPr="007130E8" w:rsidRDefault="00B86EA4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sarım</w:t>
            </w:r>
            <w:r w:rsidR="002B0C45" w:rsidRPr="007130E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 Çalışması Bilgileri</w:t>
            </w:r>
          </w:p>
        </w:tc>
      </w:tr>
      <w:tr w:rsidR="002B0C45" w:rsidRPr="007130E8" w14:paraId="46E8D49A" w14:textId="77777777" w:rsidTr="006A0D0C">
        <w:trPr>
          <w:trHeight w:val="284"/>
        </w:trPr>
        <w:tc>
          <w:tcPr>
            <w:tcW w:w="3403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700D39E" w14:textId="77777777" w:rsidR="0095302C" w:rsidRPr="007130E8" w:rsidRDefault="005B305F" w:rsidP="00F8513C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7130E8">
              <w:rPr>
                <w:rFonts w:ascii="Times New Roman" w:hAnsi="Times New Roman"/>
                <w:sz w:val="24"/>
                <w:szCs w:val="24"/>
                <w:lang w:val="tr-TR"/>
              </w:rPr>
              <w:t>Çalışmanın</w:t>
            </w:r>
            <w:r w:rsidR="002B0C45" w:rsidRPr="007130E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dı</w:t>
            </w:r>
          </w:p>
        </w:tc>
        <w:tc>
          <w:tcPr>
            <w:tcW w:w="63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5C33A01" w14:textId="77777777" w:rsidR="002B0C45" w:rsidRDefault="002B0C45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2D94F787" w14:textId="77777777" w:rsidR="007C542A" w:rsidRPr="007130E8" w:rsidRDefault="007C542A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7130E8" w14:paraId="781A1212" w14:textId="77777777" w:rsidTr="006A0D0C">
        <w:trPr>
          <w:trHeight w:val="284"/>
        </w:trPr>
        <w:tc>
          <w:tcPr>
            <w:tcW w:w="3403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D30FAA0" w14:textId="77777777" w:rsidR="0095302C" w:rsidRPr="007130E8" w:rsidRDefault="007C542A" w:rsidP="00F8513C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sz w:val="24"/>
                <w:szCs w:val="24"/>
                <w:lang w:val="tr-TR"/>
              </w:rPr>
              <w:t>Çalışmanın Konusu</w:t>
            </w:r>
          </w:p>
        </w:tc>
        <w:tc>
          <w:tcPr>
            <w:tcW w:w="63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B0BAE6F" w14:textId="77777777" w:rsidR="002B0C45" w:rsidRDefault="002B0C45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5A2F97CA" w14:textId="77777777" w:rsidR="007C542A" w:rsidRDefault="007C542A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6EDEF473" w14:textId="77777777" w:rsidR="007C542A" w:rsidRDefault="007C542A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7A54D855" w14:textId="77777777" w:rsidR="007C542A" w:rsidRDefault="007C542A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23FC3F20" w14:textId="77777777" w:rsidR="007C542A" w:rsidRDefault="007C542A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1F0E670C" w14:textId="77777777" w:rsidR="007C542A" w:rsidRDefault="007C542A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06940896" w14:textId="77777777" w:rsidR="007C542A" w:rsidRPr="007130E8" w:rsidRDefault="007C542A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7130E8" w14:paraId="1FC6DEA5" w14:textId="77777777" w:rsidTr="006A0D0C">
        <w:trPr>
          <w:trHeight w:val="284"/>
        </w:trPr>
        <w:tc>
          <w:tcPr>
            <w:tcW w:w="3403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B34237E" w14:textId="77777777" w:rsidR="002B0C45" w:rsidRPr="007130E8" w:rsidRDefault="00B86EA4" w:rsidP="00B86EA4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sz w:val="24"/>
                <w:szCs w:val="24"/>
                <w:lang w:val="tr-TR"/>
              </w:rPr>
              <w:t>Tasarım Çalışması</w:t>
            </w:r>
            <w:r w:rsidR="007C542A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Danışmanı</w:t>
            </w:r>
          </w:p>
        </w:tc>
        <w:tc>
          <w:tcPr>
            <w:tcW w:w="63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A42626E" w14:textId="77777777" w:rsidR="002B0C45" w:rsidRPr="007130E8" w:rsidRDefault="002B0C45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1950F7" w:rsidRPr="00CD4DF7" w14:paraId="6E0774DE" w14:textId="77777777" w:rsidTr="00E15E7C">
        <w:trPr>
          <w:trHeight w:val="284"/>
        </w:trPr>
        <w:tc>
          <w:tcPr>
            <w:tcW w:w="9782" w:type="dxa"/>
            <w:gridSpan w:val="4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BFBFBF"/>
            <w:vAlign w:val="center"/>
          </w:tcPr>
          <w:p w14:paraId="2B581AC3" w14:textId="77777777" w:rsidR="001950F7" w:rsidRPr="00CD4DF7" w:rsidRDefault="001950F7" w:rsidP="00E15E7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Onay</w:t>
            </w:r>
          </w:p>
        </w:tc>
      </w:tr>
      <w:tr w:rsidR="007C542A" w:rsidRPr="00CD4DF7" w14:paraId="4678E8A3" w14:textId="77777777" w:rsidTr="006A1F77">
        <w:trPr>
          <w:trHeight w:val="284"/>
        </w:trPr>
        <w:tc>
          <w:tcPr>
            <w:tcW w:w="9782" w:type="dxa"/>
            <w:gridSpan w:val="4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2F1B542C" w14:textId="77777777" w:rsidR="007C542A" w:rsidRDefault="007C542A" w:rsidP="00E15E7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:</w:t>
            </w:r>
          </w:p>
        </w:tc>
      </w:tr>
      <w:tr w:rsidR="00904504" w:rsidRPr="007130E8" w14:paraId="3148D404" w14:textId="77777777" w:rsidTr="00F8513C">
        <w:trPr>
          <w:trHeight w:val="284"/>
        </w:trPr>
        <w:tc>
          <w:tcPr>
            <w:tcW w:w="3261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7818816" w14:textId="77777777" w:rsidR="00904504" w:rsidRPr="007130E8" w:rsidRDefault="007C542A" w:rsidP="00904504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İmza (Öğrenci)</w:t>
            </w:r>
          </w:p>
        </w:tc>
        <w:tc>
          <w:tcPr>
            <w:tcW w:w="33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F4E89C9" w14:textId="77777777" w:rsidR="00904504" w:rsidRPr="007130E8" w:rsidRDefault="007C542A" w:rsidP="00B86EA4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İmza (</w:t>
            </w:r>
            <w:r w:rsidR="00B86EA4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Danışman</w:t>
            </w: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)</w:t>
            </w:r>
          </w:p>
        </w:tc>
        <w:tc>
          <w:tcPr>
            <w:tcW w:w="31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308BD08" w14:textId="77777777" w:rsidR="00904504" w:rsidRPr="007130E8" w:rsidRDefault="007C542A" w:rsidP="00904504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İmza (Bölüm Başkanı)</w:t>
            </w:r>
          </w:p>
        </w:tc>
      </w:tr>
      <w:tr w:rsidR="00F8513C" w:rsidRPr="007130E8" w14:paraId="6A63A9D4" w14:textId="77777777" w:rsidTr="008E2360">
        <w:trPr>
          <w:trHeight w:val="284"/>
        </w:trPr>
        <w:tc>
          <w:tcPr>
            <w:tcW w:w="3261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1FA7DE3" w14:textId="77777777" w:rsidR="00F8513C" w:rsidRPr="008E2360" w:rsidRDefault="00F8513C" w:rsidP="008E2360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11BC3E8A" w14:textId="77777777" w:rsidR="00904504" w:rsidRPr="008E2360" w:rsidRDefault="00904504" w:rsidP="008E2360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7DB7FC23" w14:textId="77777777" w:rsidR="008E2360" w:rsidRPr="008E2360" w:rsidRDefault="008E2360" w:rsidP="008E2360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1650B9E9" w14:textId="77777777" w:rsidR="008E2360" w:rsidRDefault="008E2360" w:rsidP="008E2360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31F8E867" w14:textId="77777777" w:rsidR="002E215A" w:rsidRPr="008E2360" w:rsidRDefault="002E215A" w:rsidP="008E2360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3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4F87935" w14:textId="77777777" w:rsidR="00570135" w:rsidRPr="008E2360" w:rsidRDefault="00570135" w:rsidP="008E2360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3B4EAC2A" w14:textId="77777777" w:rsidR="008E2360" w:rsidRPr="008E2360" w:rsidRDefault="008E2360" w:rsidP="008E2360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542F8CCA" w14:textId="77777777" w:rsidR="008E2360" w:rsidRPr="008E2360" w:rsidRDefault="008E2360" w:rsidP="008E2360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3F3910CD" w14:textId="77777777" w:rsidR="008E2360" w:rsidRPr="008E2360" w:rsidRDefault="008E2360" w:rsidP="008E2360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1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B466623" w14:textId="77777777" w:rsidR="00904504" w:rsidRDefault="00904504" w:rsidP="008E2360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26C90224" w14:textId="77777777" w:rsidR="008E2360" w:rsidRDefault="008E2360" w:rsidP="008E2360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0863E61D" w14:textId="77777777" w:rsidR="008E2360" w:rsidRDefault="008E2360" w:rsidP="008E2360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7B7FA180" w14:textId="77777777" w:rsidR="008E2360" w:rsidRPr="008E2360" w:rsidRDefault="008E2360" w:rsidP="008E2360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</w:tbl>
    <w:p w14:paraId="0C770D73" w14:textId="77777777" w:rsidR="00021B1F" w:rsidRDefault="00021B1F" w:rsidP="00904504">
      <w:pPr>
        <w:tabs>
          <w:tab w:val="left" w:pos="6345"/>
        </w:tabs>
        <w:rPr>
          <w:rFonts w:ascii="Times New Roman" w:hAnsi="Times New Roman"/>
          <w:b/>
          <w:sz w:val="18"/>
          <w:szCs w:val="24"/>
          <w:u w:val="single"/>
          <w:lang w:val="tr-TR"/>
        </w:rPr>
      </w:pPr>
    </w:p>
    <w:p w14:paraId="4E4BA9AD" w14:textId="77777777" w:rsidR="007C542A" w:rsidRPr="007130E8" w:rsidRDefault="007C542A" w:rsidP="00904504">
      <w:pPr>
        <w:tabs>
          <w:tab w:val="left" w:pos="6345"/>
        </w:tabs>
        <w:rPr>
          <w:rFonts w:ascii="Times New Roman" w:hAnsi="Times New Roman"/>
          <w:sz w:val="24"/>
          <w:szCs w:val="24"/>
          <w:lang w:val="tr-TR"/>
        </w:rPr>
      </w:pPr>
    </w:p>
    <w:sectPr w:rsidR="007C542A" w:rsidRPr="007130E8" w:rsidSect="000F7BC9">
      <w:footerReference w:type="default" r:id="rId9"/>
      <w:pgSz w:w="12240" w:h="15840"/>
      <w:pgMar w:top="170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B8DA5B" w14:textId="77777777" w:rsidR="000B2CE4" w:rsidRDefault="000B2CE4" w:rsidP="0050346B">
      <w:pPr>
        <w:spacing w:after="0" w:line="240" w:lineRule="auto"/>
      </w:pPr>
      <w:r>
        <w:separator/>
      </w:r>
    </w:p>
  </w:endnote>
  <w:endnote w:type="continuationSeparator" w:id="0">
    <w:p w14:paraId="0A02F46C" w14:textId="77777777" w:rsidR="000B2CE4" w:rsidRDefault="000B2CE4" w:rsidP="005034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5216E" w14:textId="77777777" w:rsidR="00EF179A" w:rsidRPr="00EF179A" w:rsidRDefault="00EF179A" w:rsidP="00EF179A">
    <w:pPr>
      <w:pStyle w:val="AltBilgi"/>
      <w:pBdr>
        <w:top w:val="thinThickSmallGap" w:sz="24" w:space="0" w:color="622423"/>
      </w:pBdr>
      <w:tabs>
        <w:tab w:val="right" w:pos="9406"/>
      </w:tabs>
      <w:jc w:val="center"/>
      <w:rPr>
        <w:rFonts w:ascii="Cambria" w:eastAsia="Times New Roman" w:hAnsi="Cambria"/>
        <w:lang w:val="tr-TR"/>
      </w:rPr>
    </w:pPr>
    <w:r w:rsidRPr="00EF179A">
      <w:rPr>
        <w:rFonts w:ascii="Cambria" w:eastAsia="Times New Roman" w:hAnsi="Cambria"/>
        <w:lang w:val="tr-TR"/>
      </w:rPr>
      <w:t xml:space="preserve">Bursa Teknik Üniversitesi, </w:t>
    </w:r>
    <w:r w:rsidR="00212607" w:rsidRPr="00EF179A">
      <w:rPr>
        <w:rFonts w:ascii="Cambria" w:eastAsia="Times New Roman" w:hAnsi="Cambria"/>
        <w:lang w:val="tr-TR"/>
      </w:rPr>
      <w:t xml:space="preserve">Mühendislik </w:t>
    </w:r>
    <w:r w:rsidR="00212607">
      <w:rPr>
        <w:rFonts w:ascii="Cambria" w:eastAsia="Times New Roman" w:hAnsi="Cambria"/>
        <w:lang w:val="tr-TR"/>
      </w:rPr>
      <w:t xml:space="preserve">ve </w:t>
    </w:r>
    <w:r w:rsidRPr="00EF179A">
      <w:rPr>
        <w:rFonts w:ascii="Cambria" w:eastAsia="Times New Roman" w:hAnsi="Cambria"/>
        <w:lang w:val="tr-TR"/>
      </w:rPr>
      <w:t>Doğa Bilimleri Fakültesi</w:t>
    </w:r>
  </w:p>
  <w:p w14:paraId="7130313B" w14:textId="77777777" w:rsidR="00EF179A" w:rsidRPr="00EF179A" w:rsidRDefault="007C542A" w:rsidP="00EF179A">
    <w:pPr>
      <w:pStyle w:val="AltBilgi"/>
      <w:pBdr>
        <w:top w:val="thinThickSmallGap" w:sz="24" w:space="0" w:color="622423"/>
      </w:pBdr>
      <w:tabs>
        <w:tab w:val="right" w:pos="9406"/>
      </w:tabs>
      <w:jc w:val="center"/>
      <w:rPr>
        <w:rFonts w:ascii="Cambria" w:eastAsia="Times New Roman" w:hAnsi="Cambria"/>
        <w:lang w:val="tr-TR"/>
      </w:rPr>
    </w:pPr>
    <w:r>
      <w:rPr>
        <w:rFonts w:ascii="Cambria" w:eastAsia="Times New Roman" w:hAnsi="Cambria"/>
        <w:lang w:val="tr-TR"/>
      </w:rPr>
      <w:t>Elektrik-Elektronik Mühendisliği</w:t>
    </w:r>
    <w:r w:rsidR="00EF179A" w:rsidRPr="00EF179A">
      <w:rPr>
        <w:rFonts w:ascii="Cambria" w:eastAsia="Times New Roman" w:hAnsi="Cambria"/>
        <w:lang w:val="tr-TR"/>
      </w:rPr>
      <w:t xml:space="preserve"> Bölümü,</w:t>
    </w:r>
    <w:r w:rsidR="00212607">
      <w:rPr>
        <w:rFonts w:ascii="Cambria" w:eastAsia="Times New Roman" w:hAnsi="Cambria"/>
        <w:lang w:val="tr-TR"/>
      </w:rPr>
      <w:t xml:space="preserve"> </w:t>
    </w:r>
  </w:p>
  <w:p w14:paraId="60DD8E15" w14:textId="77777777" w:rsidR="0050346B" w:rsidRPr="0033121E" w:rsidRDefault="00212607" w:rsidP="00F8513C">
    <w:pPr>
      <w:pStyle w:val="AltBilgi"/>
      <w:pBdr>
        <w:top w:val="thinThickSmallGap" w:sz="24" w:space="0" w:color="622423"/>
      </w:pBdr>
      <w:tabs>
        <w:tab w:val="clear" w:pos="4536"/>
        <w:tab w:val="clear" w:pos="9072"/>
        <w:tab w:val="right" w:pos="9406"/>
      </w:tabs>
      <w:jc w:val="center"/>
      <w:rPr>
        <w:lang w:val="es-AR"/>
      </w:rPr>
    </w:pPr>
    <w:r w:rsidRPr="00212607">
      <w:rPr>
        <w:rFonts w:ascii="Cambria" w:eastAsia="Times New Roman" w:hAnsi="Cambria"/>
        <w:lang w:val="tr-TR"/>
      </w:rPr>
      <w:t>Mimar Sinan Mahallesi Mimar Sinan Bulvarı Eflak Caddesi No:177 16310 Yıldırım/BURS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6C3AFB" w14:textId="77777777" w:rsidR="000B2CE4" w:rsidRDefault="000B2CE4" w:rsidP="0050346B">
      <w:pPr>
        <w:spacing w:after="0" w:line="240" w:lineRule="auto"/>
      </w:pPr>
      <w:r>
        <w:separator/>
      </w:r>
    </w:p>
  </w:footnote>
  <w:footnote w:type="continuationSeparator" w:id="0">
    <w:p w14:paraId="39D2919A" w14:textId="77777777" w:rsidR="000B2CE4" w:rsidRDefault="000B2CE4" w:rsidP="005034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81824"/>
    <w:multiLevelType w:val="hybridMultilevel"/>
    <w:tmpl w:val="F41C9306"/>
    <w:lvl w:ilvl="0" w:tplc="EE9C919A">
      <w:start w:val="1"/>
      <w:numFmt w:val="decimal"/>
      <w:lvlText w:val="%1)"/>
      <w:lvlJc w:val="left"/>
      <w:pPr>
        <w:ind w:left="928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C049A"/>
    <w:multiLevelType w:val="hybridMultilevel"/>
    <w:tmpl w:val="4B8A568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D71135"/>
    <w:multiLevelType w:val="hybridMultilevel"/>
    <w:tmpl w:val="9E301C94"/>
    <w:lvl w:ilvl="0" w:tplc="041F0017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3" w15:restartNumberingAfterBreak="0">
    <w:nsid w:val="240F7968"/>
    <w:multiLevelType w:val="hybridMultilevel"/>
    <w:tmpl w:val="AB9AC71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3A341A"/>
    <w:multiLevelType w:val="hybridMultilevel"/>
    <w:tmpl w:val="EA0EADFE"/>
    <w:lvl w:ilvl="0" w:tplc="041F0001">
      <w:start w:val="1"/>
      <w:numFmt w:val="bullet"/>
      <w:lvlText w:val=""/>
      <w:lvlJc w:val="left"/>
      <w:pPr>
        <w:ind w:left="234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5" w15:restartNumberingAfterBreak="0">
    <w:nsid w:val="49C00152"/>
    <w:multiLevelType w:val="hybridMultilevel"/>
    <w:tmpl w:val="8EBE906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2854CE"/>
    <w:multiLevelType w:val="hybridMultilevel"/>
    <w:tmpl w:val="68588C1A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39024D"/>
    <w:multiLevelType w:val="hybridMultilevel"/>
    <w:tmpl w:val="DFAEA62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917025"/>
    <w:multiLevelType w:val="hybridMultilevel"/>
    <w:tmpl w:val="15605B68"/>
    <w:lvl w:ilvl="0" w:tplc="041F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9" w15:restartNumberingAfterBreak="0">
    <w:nsid w:val="6F3A4C06"/>
    <w:multiLevelType w:val="hybridMultilevel"/>
    <w:tmpl w:val="50FC6518"/>
    <w:lvl w:ilvl="0" w:tplc="83BE8128">
      <w:start w:val="4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3F3364"/>
    <w:multiLevelType w:val="hybridMultilevel"/>
    <w:tmpl w:val="A1EA1B8A"/>
    <w:lvl w:ilvl="0" w:tplc="041F000D">
      <w:start w:val="1"/>
      <w:numFmt w:val="bullet"/>
      <w:lvlText w:val=""/>
      <w:lvlJc w:val="left"/>
      <w:pPr>
        <w:ind w:left="234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1" w15:restartNumberingAfterBreak="0">
    <w:nsid w:val="7E525F68"/>
    <w:multiLevelType w:val="hybridMultilevel"/>
    <w:tmpl w:val="767CE2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0408747">
    <w:abstractNumId w:val="9"/>
  </w:num>
  <w:num w:numId="2" w16cid:durableId="453060915">
    <w:abstractNumId w:val="0"/>
  </w:num>
  <w:num w:numId="3" w16cid:durableId="854655073">
    <w:abstractNumId w:val="11"/>
  </w:num>
  <w:num w:numId="4" w16cid:durableId="1035696188">
    <w:abstractNumId w:val="6"/>
  </w:num>
  <w:num w:numId="5" w16cid:durableId="1945307723">
    <w:abstractNumId w:val="5"/>
  </w:num>
  <w:num w:numId="6" w16cid:durableId="581570245">
    <w:abstractNumId w:val="10"/>
  </w:num>
  <w:num w:numId="7" w16cid:durableId="1392072401">
    <w:abstractNumId w:val="1"/>
  </w:num>
  <w:num w:numId="8" w16cid:durableId="1277175428">
    <w:abstractNumId w:val="2"/>
  </w:num>
  <w:num w:numId="9" w16cid:durableId="1275215339">
    <w:abstractNumId w:val="3"/>
  </w:num>
  <w:num w:numId="10" w16cid:durableId="850728484">
    <w:abstractNumId w:val="7"/>
  </w:num>
  <w:num w:numId="11" w16cid:durableId="214120911">
    <w:abstractNumId w:val="4"/>
  </w:num>
  <w:num w:numId="12" w16cid:durableId="14393324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hyphenationZone w:val="425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MjQzMbY0NDGwNDdR0lEKTi0uzszPAykwqQUAT4O+xCwAAAA="/>
  </w:docVars>
  <w:rsids>
    <w:rsidRoot w:val="0062296D"/>
    <w:rsid w:val="00005A0B"/>
    <w:rsid w:val="00021B1F"/>
    <w:rsid w:val="00055CC2"/>
    <w:rsid w:val="000578AF"/>
    <w:rsid w:val="0006215F"/>
    <w:rsid w:val="0006447C"/>
    <w:rsid w:val="000859F0"/>
    <w:rsid w:val="000976C8"/>
    <w:rsid w:val="000B2CE4"/>
    <w:rsid w:val="000B5E31"/>
    <w:rsid w:val="000B6569"/>
    <w:rsid w:val="000C3E9D"/>
    <w:rsid w:val="000C56CE"/>
    <w:rsid w:val="000C690E"/>
    <w:rsid w:val="000D5240"/>
    <w:rsid w:val="000E0475"/>
    <w:rsid w:val="000E29C0"/>
    <w:rsid w:val="000F7BC9"/>
    <w:rsid w:val="00104156"/>
    <w:rsid w:val="001113D7"/>
    <w:rsid w:val="00112FDF"/>
    <w:rsid w:val="0012316E"/>
    <w:rsid w:val="00133893"/>
    <w:rsid w:val="0014077A"/>
    <w:rsid w:val="0015364B"/>
    <w:rsid w:val="001544E9"/>
    <w:rsid w:val="001562EA"/>
    <w:rsid w:val="001572E2"/>
    <w:rsid w:val="0017700A"/>
    <w:rsid w:val="00180DF7"/>
    <w:rsid w:val="00195016"/>
    <w:rsid w:val="001950F7"/>
    <w:rsid w:val="001A204E"/>
    <w:rsid w:val="001B05D4"/>
    <w:rsid w:val="001C5172"/>
    <w:rsid w:val="001C66F2"/>
    <w:rsid w:val="001D227F"/>
    <w:rsid w:val="001D2364"/>
    <w:rsid w:val="001D5B7C"/>
    <w:rsid w:val="001E2C31"/>
    <w:rsid w:val="001E6405"/>
    <w:rsid w:val="00211E0F"/>
    <w:rsid w:val="00212607"/>
    <w:rsid w:val="002209AC"/>
    <w:rsid w:val="00225744"/>
    <w:rsid w:val="00265BAB"/>
    <w:rsid w:val="00271952"/>
    <w:rsid w:val="002752E3"/>
    <w:rsid w:val="00281D34"/>
    <w:rsid w:val="002B016D"/>
    <w:rsid w:val="002B0C45"/>
    <w:rsid w:val="002B2F1E"/>
    <w:rsid w:val="002C7096"/>
    <w:rsid w:val="002D0314"/>
    <w:rsid w:val="002D3AC2"/>
    <w:rsid w:val="002E215A"/>
    <w:rsid w:val="002E7A22"/>
    <w:rsid w:val="003066E5"/>
    <w:rsid w:val="00311FBD"/>
    <w:rsid w:val="003227A0"/>
    <w:rsid w:val="0033121E"/>
    <w:rsid w:val="00341BDB"/>
    <w:rsid w:val="00355097"/>
    <w:rsid w:val="00365951"/>
    <w:rsid w:val="00366A7E"/>
    <w:rsid w:val="00374AE1"/>
    <w:rsid w:val="00375A20"/>
    <w:rsid w:val="00376819"/>
    <w:rsid w:val="003805E9"/>
    <w:rsid w:val="00387462"/>
    <w:rsid w:val="00390B6F"/>
    <w:rsid w:val="003A0D4D"/>
    <w:rsid w:val="003C7533"/>
    <w:rsid w:val="003E0E2D"/>
    <w:rsid w:val="003F2B20"/>
    <w:rsid w:val="00407B35"/>
    <w:rsid w:val="00414614"/>
    <w:rsid w:val="0041690B"/>
    <w:rsid w:val="00422F51"/>
    <w:rsid w:val="004250B8"/>
    <w:rsid w:val="004512A8"/>
    <w:rsid w:val="004566FB"/>
    <w:rsid w:val="00474F31"/>
    <w:rsid w:val="004760F8"/>
    <w:rsid w:val="004E143A"/>
    <w:rsid w:val="004E4BBD"/>
    <w:rsid w:val="004F4401"/>
    <w:rsid w:val="004F5814"/>
    <w:rsid w:val="004F7885"/>
    <w:rsid w:val="0050346B"/>
    <w:rsid w:val="0055647A"/>
    <w:rsid w:val="00556734"/>
    <w:rsid w:val="00570135"/>
    <w:rsid w:val="0057126C"/>
    <w:rsid w:val="00572044"/>
    <w:rsid w:val="00597181"/>
    <w:rsid w:val="005A1FC5"/>
    <w:rsid w:val="005A749E"/>
    <w:rsid w:val="005B2A17"/>
    <w:rsid w:val="005B305F"/>
    <w:rsid w:val="005C6488"/>
    <w:rsid w:val="005C75A8"/>
    <w:rsid w:val="005D75BB"/>
    <w:rsid w:val="005D75BC"/>
    <w:rsid w:val="005F38F1"/>
    <w:rsid w:val="00603F5D"/>
    <w:rsid w:val="006218B3"/>
    <w:rsid w:val="0062296D"/>
    <w:rsid w:val="00626969"/>
    <w:rsid w:val="0063027D"/>
    <w:rsid w:val="00634DD4"/>
    <w:rsid w:val="00651266"/>
    <w:rsid w:val="00651C90"/>
    <w:rsid w:val="00671D6F"/>
    <w:rsid w:val="00673469"/>
    <w:rsid w:val="006766F5"/>
    <w:rsid w:val="00681C07"/>
    <w:rsid w:val="006851B5"/>
    <w:rsid w:val="00695B7E"/>
    <w:rsid w:val="006A0D0C"/>
    <w:rsid w:val="006A1F77"/>
    <w:rsid w:val="006C0BF3"/>
    <w:rsid w:val="006D19C4"/>
    <w:rsid w:val="006D7004"/>
    <w:rsid w:val="006D7474"/>
    <w:rsid w:val="006F2700"/>
    <w:rsid w:val="0071194F"/>
    <w:rsid w:val="007130E8"/>
    <w:rsid w:val="00714AFB"/>
    <w:rsid w:val="007353B6"/>
    <w:rsid w:val="007405E7"/>
    <w:rsid w:val="007556C3"/>
    <w:rsid w:val="00770FD5"/>
    <w:rsid w:val="00775EDF"/>
    <w:rsid w:val="0078474C"/>
    <w:rsid w:val="007866C3"/>
    <w:rsid w:val="007A312D"/>
    <w:rsid w:val="007A3573"/>
    <w:rsid w:val="007A70AF"/>
    <w:rsid w:val="007B2AB5"/>
    <w:rsid w:val="007C542A"/>
    <w:rsid w:val="007D1E42"/>
    <w:rsid w:val="007D2907"/>
    <w:rsid w:val="007E08BD"/>
    <w:rsid w:val="007F418A"/>
    <w:rsid w:val="00802A2D"/>
    <w:rsid w:val="008032A7"/>
    <w:rsid w:val="008208F1"/>
    <w:rsid w:val="00821788"/>
    <w:rsid w:val="00822085"/>
    <w:rsid w:val="00826E03"/>
    <w:rsid w:val="008353C1"/>
    <w:rsid w:val="00841CFE"/>
    <w:rsid w:val="0084592D"/>
    <w:rsid w:val="0086363C"/>
    <w:rsid w:val="00866804"/>
    <w:rsid w:val="00880381"/>
    <w:rsid w:val="008A7023"/>
    <w:rsid w:val="008E2360"/>
    <w:rsid w:val="00904504"/>
    <w:rsid w:val="009242BF"/>
    <w:rsid w:val="0092744F"/>
    <w:rsid w:val="00941FBA"/>
    <w:rsid w:val="0095302C"/>
    <w:rsid w:val="00956CC6"/>
    <w:rsid w:val="00984F9B"/>
    <w:rsid w:val="00985290"/>
    <w:rsid w:val="009A4B98"/>
    <w:rsid w:val="009A5AB2"/>
    <w:rsid w:val="009B2C28"/>
    <w:rsid w:val="009B3945"/>
    <w:rsid w:val="009B413D"/>
    <w:rsid w:val="009B7CE0"/>
    <w:rsid w:val="009C1061"/>
    <w:rsid w:val="009C6860"/>
    <w:rsid w:val="009D204C"/>
    <w:rsid w:val="009E4CCF"/>
    <w:rsid w:val="009F6A87"/>
    <w:rsid w:val="00A10EDA"/>
    <w:rsid w:val="00A1114D"/>
    <w:rsid w:val="00A12059"/>
    <w:rsid w:val="00A21582"/>
    <w:rsid w:val="00A34141"/>
    <w:rsid w:val="00A54125"/>
    <w:rsid w:val="00A668F1"/>
    <w:rsid w:val="00A707E3"/>
    <w:rsid w:val="00A74B74"/>
    <w:rsid w:val="00A77ED4"/>
    <w:rsid w:val="00A82DD0"/>
    <w:rsid w:val="00A93C3A"/>
    <w:rsid w:val="00AA3ACD"/>
    <w:rsid w:val="00AC4608"/>
    <w:rsid w:val="00AC6AE8"/>
    <w:rsid w:val="00AD51F1"/>
    <w:rsid w:val="00AD5700"/>
    <w:rsid w:val="00AF5378"/>
    <w:rsid w:val="00B1063A"/>
    <w:rsid w:val="00B15429"/>
    <w:rsid w:val="00B2455A"/>
    <w:rsid w:val="00B5079B"/>
    <w:rsid w:val="00B57FF8"/>
    <w:rsid w:val="00B63681"/>
    <w:rsid w:val="00B65C7E"/>
    <w:rsid w:val="00B70ED6"/>
    <w:rsid w:val="00B807FC"/>
    <w:rsid w:val="00B86EA4"/>
    <w:rsid w:val="00BA0098"/>
    <w:rsid w:val="00BA663B"/>
    <w:rsid w:val="00BB65E8"/>
    <w:rsid w:val="00BE29B9"/>
    <w:rsid w:val="00BE6B46"/>
    <w:rsid w:val="00C24839"/>
    <w:rsid w:val="00C25EA3"/>
    <w:rsid w:val="00C34884"/>
    <w:rsid w:val="00C37AE9"/>
    <w:rsid w:val="00C5005F"/>
    <w:rsid w:val="00C60D4C"/>
    <w:rsid w:val="00C646B0"/>
    <w:rsid w:val="00C64CDE"/>
    <w:rsid w:val="00C75066"/>
    <w:rsid w:val="00C814C9"/>
    <w:rsid w:val="00C83BF5"/>
    <w:rsid w:val="00C85350"/>
    <w:rsid w:val="00C96B50"/>
    <w:rsid w:val="00CB04CD"/>
    <w:rsid w:val="00CB109C"/>
    <w:rsid w:val="00CC73AA"/>
    <w:rsid w:val="00CD4DF7"/>
    <w:rsid w:val="00CE06A1"/>
    <w:rsid w:val="00CE5F2B"/>
    <w:rsid w:val="00CE6C68"/>
    <w:rsid w:val="00CF137B"/>
    <w:rsid w:val="00CF3B79"/>
    <w:rsid w:val="00D204C8"/>
    <w:rsid w:val="00D532DB"/>
    <w:rsid w:val="00D54AEE"/>
    <w:rsid w:val="00D6260B"/>
    <w:rsid w:val="00D65496"/>
    <w:rsid w:val="00D72DE1"/>
    <w:rsid w:val="00D73FDC"/>
    <w:rsid w:val="00D86AD3"/>
    <w:rsid w:val="00D92BD0"/>
    <w:rsid w:val="00DC22C7"/>
    <w:rsid w:val="00DE22D4"/>
    <w:rsid w:val="00DF0E3E"/>
    <w:rsid w:val="00E07405"/>
    <w:rsid w:val="00E108AA"/>
    <w:rsid w:val="00E1429F"/>
    <w:rsid w:val="00E15E7C"/>
    <w:rsid w:val="00E167D4"/>
    <w:rsid w:val="00E20264"/>
    <w:rsid w:val="00E32B50"/>
    <w:rsid w:val="00E460BF"/>
    <w:rsid w:val="00E46C9D"/>
    <w:rsid w:val="00E52011"/>
    <w:rsid w:val="00E537BE"/>
    <w:rsid w:val="00E540C6"/>
    <w:rsid w:val="00E56617"/>
    <w:rsid w:val="00E60232"/>
    <w:rsid w:val="00E67924"/>
    <w:rsid w:val="00E80CB4"/>
    <w:rsid w:val="00E87FCF"/>
    <w:rsid w:val="00E91012"/>
    <w:rsid w:val="00E91F33"/>
    <w:rsid w:val="00E96472"/>
    <w:rsid w:val="00EA508A"/>
    <w:rsid w:val="00EA73DF"/>
    <w:rsid w:val="00EC31D9"/>
    <w:rsid w:val="00ED2E54"/>
    <w:rsid w:val="00EF179A"/>
    <w:rsid w:val="00F075E6"/>
    <w:rsid w:val="00F11833"/>
    <w:rsid w:val="00F12B03"/>
    <w:rsid w:val="00F25998"/>
    <w:rsid w:val="00F33A91"/>
    <w:rsid w:val="00F36A58"/>
    <w:rsid w:val="00F42372"/>
    <w:rsid w:val="00F426F9"/>
    <w:rsid w:val="00F454F5"/>
    <w:rsid w:val="00F8513C"/>
    <w:rsid w:val="00F92DA5"/>
    <w:rsid w:val="00F95EA4"/>
    <w:rsid w:val="00FA5000"/>
    <w:rsid w:val="00FA5066"/>
    <w:rsid w:val="00FB0886"/>
    <w:rsid w:val="00FB4687"/>
    <w:rsid w:val="00FC203B"/>
    <w:rsid w:val="00FD3585"/>
    <w:rsid w:val="00FD6647"/>
    <w:rsid w:val="00FE7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4BE0B31C"/>
  <w15:chartTrackingRefBased/>
  <w15:docId w15:val="{FCCEB59F-3C9A-49CD-A7FA-3EF8A7652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C83BF5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5034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0346B"/>
  </w:style>
  <w:style w:type="paragraph" w:styleId="AltBilgi">
    <w:name w:val="footer"/>
    <w:basedOn w:val="Normal"/>
    <w:link w:val="AltBilgiChar"/>
    <w:uiPriority w:val="99"/>
    <w:unhideWhenUsed/>
    <w:rsid w:val="005034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0346B"/>
  </w:style>
  <w:style w:type="paragraph" w:styleId="BalonMetni">
    <w:name w:val="Balloon Text"/>
    <w:basedOn w:val="Normal"/>
    <w:link w:val="BalonMetniChar"/>
    <w:uiPriority w:val="99"/>
    <w:semiHidden/>
    <w:unhideWhenUsed/>
    <w:rsid w:val="00EF17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EF179A"/>
    <w:rPr>
      <w:rFonts w:ascii="Tahoma" w:hAnsi="Tahoma" w:cs="Tahoma"/>
      <w:sz w:val="16"/>
      <w:szCs w:val="16"/>
      <w:lang w:val="en-US" w:eastAsia="en-US"/>
    </w:rPr>
  </w:style>
  <w:style w:type="paragraph" w:customStyle="1" w:styleId="Default">
    <w:name w:val="Default"/>
    <w:rsid w:val="004F788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KonuBal">
    <w:name w:val="Title"/>
    <w:basedOn w:val="Normal"/>
    <w:link w:val="KonuBalChar"/>
    <w:uiPriority w:val="99"/>
    <w:qFormat/>
    <w:rsid w:val="00904504"/>
    <w:pPr>
      <w:spacing w:after="0" w:line="240" w:lineRule="auto"/>
      <w:jc w:val="center"/>
    </w:pPr>
    <w:rPr>
      <w:rFonts w:ascii="Arial" w:eastAsia="Times New Roman" w:hAnsi="Arial"/>
      <w:b/>
      <w:sz w:val="20"/>
      <w:szCs w:val="20"/>
      <w:lang w:val="tr-TR" w:eastAsia="ko-KR"/>
    </w:rPr>
  </w:style>
  <w:style w:type="character" w:customStyle="1" w:styleId="KonuBalChar">
    <w:name w:val="Konu Başlığı Char"/>
    <w:link w:val="KonuBal"/>
    <w:uiPriority w:val="99"/>
    <w:rsid w:val="00904504"/>
    <w:rPr>
      <w:rFonts w:ascii="Arial" w:eastAsia="Times New Roman" w:hAnsi="Arial"/>
      <w:b/>
      <w:lang w:eastAsia="ko-KR"/>
    </w:rPr>
  </w:style>
  <w:style w:type="paragraph" w:styleId="AralkYok">
    <w:name w:val="No Spacing"/>
    <w:uiPriority w:val="1"/>
    <w:qFormat/>
    <w:rsid w:val="00055CC2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9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4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5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4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9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2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4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2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0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6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2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0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5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5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6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7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2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7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0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4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19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1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8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6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3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7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1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7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5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8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3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0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1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8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5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5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4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34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46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7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9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0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77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8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1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07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9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5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7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5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1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3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7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5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3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7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26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8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05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03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7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2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25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7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9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7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3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53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5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2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5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6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6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0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11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5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0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6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93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1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1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8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0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56AE6B-6A62-4AC3-8071-7243E6F91C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276</Characters>
  <Application>Microsoft Office Word</Application>
  <DocSecurity>0</DocSecurity>
  <Lines>55</Lines>
  <Paragraphs>2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P</dc:creator>
  <cp:keywords/>
  <cp:lastModifiedBy>Adem AVCI</cp:lastModifiedBy>
  <cp:revision>2</cp:revision>
  <cp:lastPrinted>2019-02-03T14:06:00Z</cp:lastPrinted>
  <dcterms:created xsi:type="dcterms:W3CDTF">2023-10-28T20:21:00Z</dcterms:created>
  <dcterms:modified xsi:type="dcterms:W3CDTF">2023-10-28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ddf2b1b9340260120ecdfcc521112632c7246ae5af51e7ad49fd51809c9c78</vt:lpwstr>
  </property>
</Properties>
</file>